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50E3D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purning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:  Snorri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gnarsso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 snorri@hi.is</w:t>
      </w:r>
    </w:p>
    <w:p w14:paraId="594201A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Permalink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purning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: https://rise4fun.com/Dafny/BnuhE</w:t>
      </w:r>
    </w:p>
    <w:p w14:paraId="54464D3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0E1AB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aus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:     Alexander Guðmundsson</w:t>
      </w:r>
    </w:p>
    <w:p w14:paraId="4024AEF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Permalink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aus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:    https://rise4fun.com/Dafny/slSbJ</w:t>
      </w:r>
    </w:p>
    <w:p w14:paraId="5A59C9B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9C7F5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/////////////////////////////////////////////////////////////</w:t>
      </w:r>
    </w:p>
    <w:p w14:paraId="2BCD40B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yrj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óbreytanleg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lut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krárin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C384A6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fta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an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lu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lut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g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rey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68A30E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/////////////////////////////////////////////////////////////</w:t>
      </w:r>
    </w:p>
    <w:p w14:paraId="4E83A4E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5908B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(a)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t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ví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ðein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ð</w:t>
      </w:r>
      <w:proofErr w:type="spellEnd"/>
    </w:p>
    <w:p w14:paraId="11B0C23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a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ö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518122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predicat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477DF96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6D6A37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p,q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 0 &lt;= p &lt; q &lt; |a| :: a[p] &lt;= a[q]</w:t>
      </w:r>
    </w:p>
    <w:p w14:paraId="3349D00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1BEF83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45DF2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IsSegmented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)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t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ví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ðein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418EAE5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öl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a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&lt;=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öl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b.</w:t>
      </w:r>
    </w:p>
    <w:p w14:paraId="19C30AE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predicat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egmen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, b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6A86552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E7E729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(</w:t>
      </w:r>
      <w:proofErr w:type="spellStart"/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z,w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 z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&amp;&amp; w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b :: z &lt;= w) &amp;&amp;</w:t>
      </w:r>
    </w:p>
    <w:p w14:paraId="13FF037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(</w:t>
      </w:r>
      <w:proofErr w:type="spellStart"/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p,q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 0 &lt;= p &lt; |a| &amp;&amp; 0 &lt;= q &lt; |b| :: a[p] &lt;= b[q])</w:t>
      </w:r>
    </w:p>
    <w:p w14:paraId="3935BD2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A787B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0D866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ortedEqual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)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aðað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unur</w:t>
      </w:r>
      <w:proofErr w:type="spellEnd"/>
    </w:p>
    <w:p w14:paraId="44EA66A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a og b,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innihald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m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ild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unurnar</w:t>
      </w:r>
      <w:proofErr w:type="spellEnd"/>
    </w:p>
    <w:p w14:paraId="6F71D07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jaf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C583CD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lemma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edEquals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b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6023515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 =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F4178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036596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00F837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;</w:t>
      </w:r>
      <w:proofErr w:type="gramEnd"/>
    </w:p>
    <w:p w14:paraId="6E33C3B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2E8795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[]</w:t>
      </w:r>
    </w:p>
    <w:p w14:paraId="3B83935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1B9165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b| == 0 ||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;</w:t>
      </w:r>
    </w:p>
    <w:p w14:paraId="749A493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F6AAE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B0637B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b == []</w:t>
      </w:r>
    </w:p>
    <w:p w14:paraId="1893D68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7A9A90B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a| == 0 ||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);</w:t>
      </w:r>
    </w:p>
    <w:p w14:paraId="16AFF21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6E6214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596CBD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);</w:t>
      </w:r>
    </w:p>
    <w:p w14:paraId="3516386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;</w:t>
      </w:r>
    </w:p>
    <w:p w14:paraId="307E2CF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a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a[1..];</w:t>
      </w:r>
    </w:p>
    <w:p w14:paraId="738FFB5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b == b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b[1..];</w:t>
      </w:r>
    </w:p>
    <w:p w14:paraId="75AAED6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== b[0];</w:t>
      </w:r>
    </w:p>
    <w:p w14:paraId="3961B74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..]) =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-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};</w:t>
      </w:r>
    </w:p>
    <w:p w14:paraId="74C0B6D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..]) =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)-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};</w:t>
      </w:r>
    </w:p>
    <w:p w14:paraId="2033621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edEquals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],b[1..]);</w:t>
      </w:r>
    </w:p>
    <w:p w14:paraId="6E46321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FB94B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85D32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mröðunarfal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nota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öksemdafærslu</w:t>
      </w:r>
      <w:proofErr w:type="spellEnd"/>
    </w:p>
    <w:p w14:paraId="7C0162D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kki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aunverulegu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útreikningu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C3ABC6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functio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b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</w:p>
    <w:p w14:paraId="5459DE6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a|+|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|;</w:t>
      </w:r>
      <w:proofErr w:type="gramEnd"/>
    </w:p>
    <w:p w14:paraId="16B7123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842327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[]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then</w:t>
      </w:r>
    </w:p>
    <w:p w14:paraId="6E97472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b</w:t>
      </w:r>
    </w:p>
    <w:p w14:paraId="3C90FB3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b == []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then</w:t>
      </w:r>
    </w:p>
    <w:p w14:paraId="2102E77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a</w:t>
      </w:r>
    </w:p>
    <w:p w14:paraId="0776A2B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&lt;= b[0]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then</w:t>
      </w:r>
    </w:p>
    <w:p w14:paraId="6D4C075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[a[0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]]+</w:t>
      </w:r>
      <w:proofErr w:type="spellStart"/>
      <w:proofErr w:type="gramEnd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1..],b)</w:t>
      </w:r>
    </w:p>
    <w:p w14:paraId="18C2607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73FA554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[b[0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]]+</w:t>
      </w:r>
      <w:proofErr w:type="spellStart"/>
      <w:proofErr w:type="gramEnd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[1..])</w:t>
      </w:r>
    </w:p>
    <w:p w14:paraId="65A614D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F79DE1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48C58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rgeFu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)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kil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étt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FCDE0D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annleg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esend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þ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ugljós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</w:p>
    <w:p w14:paraId="6836B4F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Dafny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ar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m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jálp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það</w:t>
      </w:r>
    </w:p>
    <w:p w14:paraId="15C9A8C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repasönnu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unu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lj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all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á</w:t>
      </w:r>
    </w:p>
    <w:p w14:paraId="745B7DA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ss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jálparsetning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ygg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ykkar</w:t>
      </w:r>
      <w:proofErr w:type="spellEnd"/>
    </w:p>
    <w:p w14:paraId="74EF65F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mröðu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durkvæm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F26FAD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lemma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Works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b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c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3570C7D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a|+|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|;</w:t>
      </w:r>
      <w:proofErr w:type="gramEnd"/>
    </w:p>
    <w:p w14:paraId="42AE76F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A17AE7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98DBE7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c ==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CF9E0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) =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EEA6D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E82A12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!=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[] &amp;&amp; b!=[] &amp;&amp; a[0]&lt;=b[0] ==&gt; c==a[0..1]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1..],b);</w:t>
      </w:r>
    </w:p>
    <w:p w14:paraId="446E21E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!=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[] &amp;&amp; b!=[] &amp;&amp; a[0]&gt;=b[0] ==&gt; c==b[0..1]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,b[1..]);</w:t>
      </w:r>
    </w:p>
    <w:p w14:paraId="50184E2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F79F0F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[] || b == []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; }</w:t>
      </w:r>
    </w:p>
    <w:p w14:paraId="141E680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&lt;= b[0]</w:t>
      </w:r>
    </w:p>
    <w:p w14:paraId="6D88EF9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95D408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Works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,c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[1..]);</w:t>
      </w:r>
    </w:p>
    <w:p w14:paraId="4981B43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calc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==</w:t>
      </w:r>
    </w:p>
    <w:p w14:paraId="0FEA8F4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3487313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78F5E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c[1..]);</w:t>
      </w:r>
    </w:p>
    <w:p w14:paraId="587FA69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1..]);</w:t>
      </w:r>
    </w:p>
    <w:p w14:paraId="3425F33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1..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);</w:t>
      </w:r>
    </w:p>
    <w:p w14:paraId="2EF0B6C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1..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);</w:t>
      </w:r>
    </w:p>
    <w:p w14:paraId="63A1182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a[1..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);</w:t>
      </w:r>
    </w:p>
    <w:p w14:paraId="3627A56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a[1..] =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;</w:t>
      </w:r>
      <w:proofErr w:type="gramEnd"/>
    </w:p>
    <w:p w14:paraId="2A00F3C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93E15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138C99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A9A201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25CDD1D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3F8A94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Works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[1..],c[1..]);</w:t>
      </w:r>
    </w:p>
    <w:p w14:paraId="5583859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calc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==</w:t>
      </w:r>
    </w:p>
    <w:p w14:paraId="31A7C94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0CE11B6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E444B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c[1..]);</w:t>
      </w:r>
    </w:p>
    <w:p w14:paraId="7A2DBAB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1..]);</w:t>
      </w:r>
    </w:p>
    <w:p w14:paraId="4761A15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[1..]);</w:t>
      </w:r>
    </w:p>
    <w:p w14:paraId="0777D8A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[1..]);</w:t>
      </w:r>
    </w:p>
    <w:p w14:paraId="1BBE77A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[1..]);</w:t>
      </w:r>
    </w:p>
    <w:p w14:paraId="7500E90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b[1..]);</w:t>
      </w:r>
    </w:p>
    <w:p w14:paraId="3EF7B31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b[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..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]+b[1..] =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;</w:t>
      </w:r>
      <w:proofErr w:type="gramEnd"/>
    </w:p>
    <w:p w14:paraId="3F9D55A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1EB2C7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6160B2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6B5BD6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5306FD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3F46E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ak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msvar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unu</w:t>
      </w:r>
      <w:proofErr w:type="spellEnd"/>
    </w:p>
    <w:p w14:paraId="1C8FBD7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ak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Dafny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ar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mávegi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olnbogaskot</w:t>
      </w:r>
      <w:proofErr w:type="spellEnd"/>
    </w:p>
    <w:p w14:paraId="51639AB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það.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agnleg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</w:t>
      </w:r>
      <w:proofErr w:type="spellEnd"/>
    </w:p>
    <w:p w14:paraId="7533A30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útkoma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ú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Sort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ét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rtilviki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gar</w:t>
      </w:r>
      <w:proofErr w:type="spellEnd"/>
    </w:p>
    <w:p w14:paraId="5901BB4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aða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m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ðein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x,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</w:p>
    <w:p w14:paraId="327B53B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ef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unun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s == [x].</w:t>
      </w:r>
    </w:p>
    <w:p w14:paraId="404745A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lemma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ingleto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m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s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x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94918E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x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m;</w:t>
      </w:r>
      <w:proofErr w:type="gramEnd"/>
    </w:p>
    <w:p w14:paraId="544C1C1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x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s;</w:t>
      </w:r>
      <w:proofErr w:type="gramEnd"/>
    </w:p>
    <w:p w14:paraId="06DEB2F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s| == 1 == |m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|;</w:t>
      </w:r>
      <w:proofErr w:type="gramEnd"/>
    </w:p>
    <w:p w14:paraId="2883827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m-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x}| =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;</w:t>
      </w:r>
      <w:proofErr w:type="gramEnd"/>
    </w:p>
    <w:p w14:paraId="5830206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s == [x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4958438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m ==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x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  <w:proofErr w:type="gramEnd"/>
    </w:p>
    <w:p w14:paraId="5A241EC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m =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6BED9F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s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2BBDE3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{}</w:t>
      </w:r>
    </w:p>
    <w:p w14:paraId="0C490B3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404D5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jarlægi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vö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ú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et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veri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agnlegt</w:t>
      </w:r>
      <w:proofErr w:type="spellEnd"/>
    </w:p>
    <w:p w14:paraId="62E4E9C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í Split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i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2EAA22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E5BD15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: var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,x</w:t>
      </w:r>
      <w:proofErr w:type="gram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y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:=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emoveTwo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(a);</w:t>
      </w:r>
    </w:p>
    <w:p w14:paraId="2379E2C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Fyrir: 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in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proofErr w:type="gram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inniheld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.m.k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vö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5FDA85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:  a ==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+multise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{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x,y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}</w:t>
      </w:r>
    </w:p>
    <w:p w14:paraId="3F2ECB7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RemoveTwo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b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x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, y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141971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a| &gt;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2;</w:t>
      </w:r>
      <w:proofErr w:type="gramEnd"/>
    </w:p>
    <w:p w14:paraId="4C4DF99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+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x,y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666BE99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4ED612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a;</w:t>
      </w:r>
    </w:p>
    <w:p w14:paraId="31B6104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x :| x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;</w:t>
      </w:r>
      <w:proofErr w:type="gramEnd"/>
    </w:p>
    <w:p w14:paraId="309C5E1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b-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x};</w:t>
      </w:r>
    </w:p>
    <w:p w14:paraId="79D1BB4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b| &gt;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;</w:t>
      </w:r>
      <w:proofErr w:type="gramEnd"/>
    </w:p>
    <w:p w14:paraId="7E0B158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y :| y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;</w:t>
      </w:r>
      <w:proofErr w:type="gramEnd"/>
    </w:p>
    <w:p w14:paraId="0A45711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b-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y};</w:t>
      </w:r>
    </w:p>
    <w:p w14:paraId="2510A79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AF95D9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8728C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rófunarfal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aðfesti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Split og Sort</w:t>
      </w:r>
    </w:p>
    <w:p w14:paraId="2B33BDA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áreiðanleg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rk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anleg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ét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B003A7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ll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kki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rey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ss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thug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52D0A06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all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kilgreini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au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rk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</w:p>
    <w:p w14:paraId="28A77FB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Split og Sort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g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af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.e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orskilyrði</w:t>
      </w:r>
      <w:proofErr w:type="spellEnd"/>
    </w:p>
    <w:p w14:paraId="3CDA7A1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og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ftirskilyrð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irr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489FD6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Tes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x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5CCB0B5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48002C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x);</w:t>
      </w:r>
    </w:p>
    <w:p w14:paraId="6DF70F7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+b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x;</w:t>
      </w:r>
      <w:proofErr w:type="gramEnd"/>
    </w:p>
    <w:p w14:paraId="3A182DC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(|a|==|b|) || (|a|==|b|+1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CA203E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x);</w:t>
      </w:r>
    </w:p>
    <w:p w14:paraId="7E7C035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+b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x;</w:t>
      </w:r>
      <w:proofErr w:type="gramEnd"/>
    </w:p>
    <w:p w14:paraId="76980AD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(|a|==|b|) || (|a|==|b|+1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E416B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x);</w:t>
      </w:r>
    </w:p>
    <w:p w14:paraId="66496BF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) ==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x;</w:t>
      </w:r>
      <w:proofErr w:type="gramEnd"/>
    </w:p>
    <w:p w14:paraId="29C0912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8CEFD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8D8E15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48C9B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ðalforri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óþarf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sett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amans</w:t>
      </w:r>
      <w:proofErr w:type="spellEnd"/>
    </w:p>
    <w:p w14:paraId="5A6EB9B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svo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æg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eyr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tthva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64D835B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9288B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1930A3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x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multiset{0,9,1,8,2,7,3,6,4,5</w:t>
      </w:r>
    </w:p>
    <w:p w14:paraId="30FC2CB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,0,9,1,8,2,7,3,6,4,5</w:t>
      </w:r>
    </w:p>
    <w:p w14:paraId="554B18B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 }</w:t>
      </w:r>
    </w:p>
    <w:p w14:paraId="3CFF972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);</w:t>
      </w:r>
    </w:p>
    <w:p w14:paraId="3456338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pr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x;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A0431D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F7DBF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BF7A8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/////////////////////////////////////////////////////////////</w:t>
      </w:r>
    </w:p>
    <w:p w14:paraId="14CCBCC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ýk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óbreytanleg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lu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krárinn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D71E99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fta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lut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g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rey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661A350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útfær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fbrigð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merge sort.</w:t>
      </w:r>
    </w:p>
    <w:p w14:paraId="1670D66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/////////////////////////////////////////////////////////////</w:t>
      </w:r>
    </w:p>
    <w:p w14:paraId="01DD581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88AF0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unu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lj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nota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mröðunarfal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Sort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i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DAEE55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, b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c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49A08CD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47552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9B164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EB2A2D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61D23E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+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) =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6F68DF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c ==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B0EFA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DE7D3D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orri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of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all</w:t>
      </w:r>
    </w:p>
    <w:p w14:paraId="51B6625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e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a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ð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durkvæm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CE7031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durkvæm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u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ar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.t.v.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æta</w:t>
      </w:r>
      <w:proofErr w:type="spellEnd"/>
    </w:p>
    <w:p w14:paraId="256E434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við 'decreases'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laus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sin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217BDE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</w:p>
    <w:p w14:paraId="33DE23B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thug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unu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æstu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áreiðanlega</w:t>
      </w:r>
      <w:proofErr w:type="spellEnd"/>
    </w:p>
    <w:p w14:paraId="6C0CC53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urf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all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jálparsetninguna</w:t>
      </w:r>
      <w:proofErr w:type="spellEnd"/>
    </w:p>
    <w:p w14:paraId="40F6055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rgeFunWork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ðeigan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öðu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</w:t>
      </w:r>
    </w:p>
    <w:p w14:paraId="39372C3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of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sin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4A8763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</w:p>
    <w:p w14:paraId="1DCB672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ugsanleg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1F41413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jálparsetningi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ortedEqual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erði</w:t>
      </w:r>
      <w:proofErr w:type="spellEnd"/>
    </w:p>
    <w:p w14:paraId="256F08F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agnleg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FB696A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0ABDAE9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nfaldar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að nota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durkvæm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29DF228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nota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un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all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jálp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-</w:t>
      </w:r>
    </w:p>
    <w:p w14:paraId="703D83A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tning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ðeigan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öðu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02F1080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Dafny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et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annreyn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þ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ástand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</w:p>
    <w:p w14:paraId="73CE6E6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ú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kap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16F430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6B8F5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[]</w:t>
      </w:r>
    </w:p>
    <w:p w14:paraId="1D675CC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15F9D3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;</w:t>
      </w:r>
      <w:proofErr w:type="gramEnd"/>
    </w:p>
    <w:p w14:paraId="6C1EBC5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22C376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555AC7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b == []</w:t>
      </w:r>
    </w:p>
    <w:p w14:paraId="62C5AFB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54F3B81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;</w:t>
      </w:r>
      <w:proofErr w:type="gramEnd"/>
    </w:p>
    <w:p w14:paraId="24E9CFF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8DC753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[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0] &gt; b[0]</w:t>
      </w:r>
    </w:p>
    <w:p w14:paraId="7C88F50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D2CDCA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[1..]);</w:t>
      </w:r>
    </w:p>
    <w:p w14:paraId="2D1A5EC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b[0..1]+c;</w:t>
      </w:r>
    </w:p>
    <w:p w14:paraId="67B26C7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2F7838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2C7D55F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5F56C31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[1..],b);</w:t>
      </w:r>
    </w:p>
    <w:p w14:paraId="1E87EAB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a[0..1]+c;</w:t>
      </w:r>
    </w:p>
    <w:p w14:paraId="5F44CE7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DB09BF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5C478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E31803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áðleg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á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þessi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vö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öl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á</w:t>
      </w:r>
    </w:p>
    <w:p w14:paraId="1C111E0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jálparsetning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vera þ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íðas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erist</w:t>
      </w:r>
      <w:proofErr w:type="spellEnd"/>
    </w:p>
    <w:p w14:paraId="57B95D5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i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rstakleg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D3E9CE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infaldar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erðast</w:t>
      </w:r>
      <w:proofErr w:type="spellEnd"/>
    </w:p>
    <w:p w14:paraId="66175DD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egnu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a</w:t>
      </w:r>
      <w:proofErr w:type="gram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og b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rá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nstr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ægr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9787D1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FunWorks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,MergeFun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E63AFB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edEquals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,MergeFun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,b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1593A4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1D891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21F6C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kipti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inniha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venn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annig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arnir</w:t>
      </w:r>
      <w:proofErr w:type="spellEnd"/>
    </w:p>
    <w:p w14:paraId="0904F0A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om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ú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kkur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egin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jaf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óri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D9137F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671DF8B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b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</w:p>
    <w:p w14:paraId="03DC795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, c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</w:p>
    <w:p w14:paraId="3C2738F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</w:t>
      </w:r>
    </w:p>
    <w:p w14:paraId="47C2724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;</w:t>
      </w:r>
      <w:proofErr w:type="gramEnd"/>
    </w:p>
    <w:p w14:paraId="09A7710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b|==|c| || |b|==|c|+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1;</w:t>
      </w:r>
      <w:proofErr w:type="gramEnd"/>
    </w:p>
    <w:p w14:paraId="77A8D65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grein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ðeigan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ftirskilyrði</w:t>
      </w:r>
      <w:proofErr w:type="spellEnd"/>
    </w:p>
    <w:p w14:paraId="2333A08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all.</w:t>
      </w:r>
    </w:p>
    <w:p w14:paraId="0EA2E5B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A53629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a| == 1</w:t>
      </w:r>
    </w:p>
    <w:p w14:paraId="0BF91A4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E72328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x :| x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;</w:t>
      </w:r>
      <w:proofErr w:type="gramEnd"/>
    </w:p>
    <w:p w14:paraId="2E09D80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b +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x};</w:t>
      </w:r>
    </w:p>
    <w:p w14:paraId="4AB1AD8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,c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5A1EB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558CE5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a| == 0</w:t>
      </w:r>
    </w:p>
    <w:p w14:paraId="5AF179A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7CD4305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,c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504AE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</w:t>
      </w:r>
    </w:p>
    <w:p w14:paraId="6A57831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A4C380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orri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of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all.</w:t>
      </w:r>
    </w:p>
    <w:p w14:paraId="190F6E3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e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a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lykkj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ð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durkvæm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0041AD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é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durkvæm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notu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arf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.t.v.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bæta</w:t>
      </w:r>
      <w:proofErr w:type="spellEnd"/>
    </w:p>
    <w:p w14:paraId="38872C7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við 'decreases'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laus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sins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4C169B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B0221D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all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emoveTwo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gagnleg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BD93F6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d,e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,f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RemoveTwo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;</w:t>
      </w:r>
    </w:p>
    <w:p w14:paraId="7862F80F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b +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e};</w:t>
      </w:r>
    </w:p>
    <w:p w14:paraId="07D351E3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c +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f};</w:t>
      </w:r>
    </w:p>
    <w:p w14:paraId="50F91D7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,c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d);</w:t>
      </w:r>
    </w:p>
    <w:p w14:paraId="7FEB902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061E09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4BAE81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672D6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aða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innihal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pok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yfi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runu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mergesor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E466B5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 a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( b: 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seq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B5260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2E91B48A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Tilgrein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viðeigand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'decreases' og 'ensures'</w:t>
      </w:r>
    </w:p>
    <w:p w14:paraId="26C7DF3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klausu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CCBD71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;</w:t>
      </w:r>
      <w:proofErr w:type="gramEnd"/>
    </w:p>
    <w:p w14:paraId="130856F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IsSorted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FD1CF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a =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ultise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b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64E1F4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11D86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Forritið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stofn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yrir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þetta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fall.</w:t>
      </w:r>
    </w:p>
    <w:p w14:paraId="2DA8C94E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ðlilegt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er að nota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endurkvæmni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hér</w:t>
      </w:r>
      <w:proofErr w:type="spellEnd"/>
      <w:r w:rsidRPr="005B526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F3F8AE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a| == 1</w:t>
      </w:r>
    </w:p>
    <w:p w14:paraId="03C0AA6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11559C71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x :| x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a;</w:t>
      </w:r>
      <w:proofErr w:type="gramEnd"/>
    </w:p>
    <w:p w14:paraId="1C5F53ED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[x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10235968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729A80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e,f</w:t>
      </w:r>
      <w:proofErr w:type="spellEnd"/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a);</w:t>
      </w:r>
    </w:p>
    <w:p w14:paraId="541ECAD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|c| &lt; 2</w:t>
      </w:r>
    </w:p>
    <w:p w14:paraId="3C584E7B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2C79D40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:| 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c;</w:t>
      </w:r>
      <w:proofErr w:type="gramEnd"/>
    </w:p>
    <w:p w14:paraId="5EE86E8C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j :| j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d;</w:t>
      </w:r>
      <w:proofErr w:type="gramEnd"/>
    </w:p>
    <w:p w14:paraId="15E5E9F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Merg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proofErr w:type="spell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],[j]);    </w:t>
      </w:r>
    </w:p>
    <w:p w14:paraId="304CB0C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92656D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B5260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EDDADA7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95BA0B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c);</w:t>
      </w:r>
    </w:p>
    <w:p w14:paraId="0B310CB5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b :</w:t>
      </w:r>
      <w:proofErr w:type="gramEnd"/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5B5260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(d);</w:t>
      </w:r>
    </w:p>
    <w:p w14:paraId="73C1442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85FB80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B2398C4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4FA88832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B526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F7DBCB6" w14:textId="77777777" w:rsidR="005B5260" w:rsidRPr="005B5260" w:rsidRDefault="005B5260" w:rsidP="005B52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170466" w14:textId="77777777" w:rsidR="00BF4667" w:rsidRDefault="00BF4667"/>
    <w:sectPr w:rsidR="00BF46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F54CB" w14:textId="77777777" w:rsidR="00821F69" w:rsidRDefault="00821F69" w:rsidP="005B5260">
      <w:pPr>
        <w:spacing w:after="0" w:line="240" w:lineRule="auto"/>
      </w:pPr>
      <w:r>
        <w:separator/>
      </w:r>
    </w:p>
  </w:endnote>
  <w:endnote w:type="continuationSeparator" w:id="0">
    <w:p w14:paraId="079A1B24" w14:textId="77777777" w:rsidR="00821F69" w:rsidRDefault="00821F69" w:rsidP="005B52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2F1E2F" w14:textId="77777777" w:rsidR="00821F69" w:rsidRDefault="00821F69" w:rsidP="005B5260">
      <w:pPr>
        <w:spacing w:after="0" w:line="240" w:lineRule="auto"/>
      </w:pPr>
      <w:r>
        <w:separator/>
      </w:r>
    </w:p>
  </w:footnote>
  <w:footnote w:type="continuationSeparator" w:id="0">
    <w:p w14:paraId="741C3614" w14:textId="77777777" w:rsidR="00821F69" w:rsidRDefault="00821F69" w:rsidP="005B52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c3AZKGhibmZko6SsGpxcWZ+XkgBYa1AD2ljVcsAAAA"/>
  </w:docVars>
  <w:rsids>
    <w:rsidRoot w:val="00106E03"/>
    <w:rsid w:val="00106E03"/>
    <w:rsid w:val="005B5260"/>
    <w:rsid w:val="00821F69"/>
    <w:rsid w:val="00BF4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7BAA1C-7878-4A9C-8F04-7D4E0F430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52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260"/>
  </w:style>
  <w:style w:type="paragraph" w:styleId="Footer">
    <w:name w:val="footer"/>
    <w:basedOn w:val="Normal"/>
    <w:link w:val="FooterChar"/>
    <w:uiPriority w:val="99"/>
    <w:unhideWhenUsed/>
    <w:rsid w:val="005B52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2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66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7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7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3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312</Words>
  <Characters>7480</Characters>
  <Application>Microsoft Office Word</Application>
  <DocSecurity>0</DocSecurity>
  <Lines>62</Lines>
  <Paragraphs>17</Paragraphs>
  <ScaleCrop>false</ScaleCrop>
  <Company/>
  <LinksUpToDate>false</LinksUpToDate>
  <CharactersWithSpaces>8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2-08T22:42:00Z</dcterms:created>
  <dcterms:modified xsi:type="dcterms:W3CDTF">2021-02-08T22:43:00Z</dcterms:modified>
</cp:coreProperties>
</file>